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C9BE00" w14:textId="77777777" w:rsidR="00043109" w:rsidRPr="008E09C2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8ADF51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DA5EDAE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19C2272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DE26188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0C46A63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63C0A3F0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BB3976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722A44">
        <w:rPr>
          <w:rFonts w:ascii="Times New Roman" w:hAnsi="Times New Roman" w:cs="Times New Roman"/>
          <w:b/>
          <w:bCs/>
          <w:sz w:val="28"/>
          <w:szCs w:val="28"/>
        </w:rPr>
        <w:t>9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45778FA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722A44">
        <w:rPr>
          <w:rFonts w:ascii="Times New Roman" w:hAnsi="Times New Roman" w:cs="Times New Roman"/>
          <w:sz w:val="24"/>
          <w:szCs w:val="24"/>
        </w:rPr>
        <w:t>Организация стека через классы</w:t>
      </w:r>
    </w:p>
    <w:p w14:paraId="56DB292B" w14:textId="43767A7E" w:rsidR="00C7382A" w:rsidRPr="00C9245B" w:rsidRDefault="00722A44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ариант 7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6E10F9A8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студент группы</w:t>
      </w:r>
      <w:r w:rsidR="00F26F23">
        <w:rPr>
          <w:rFonts w:ascii="Times New Roman" w:hAnsi="Times New Roman" w:cs="Times New Roman"/>
          <w:sz w:val="24"/>
          <w:szCs w:val="24"/>
        </w:rPr>
        <w:t xml:space="preserve"> ИВТ 20-2Б</w:t>
      </w:r>
      <w:bookmarkStart w:id="0" w:name="_GoBack"/>
      <w:bookmarkEnd w:id="0"/>
    </w:p>
    <w:p w14:paraId="3FCF8FF5" w14:textId="1A852E02" w:rsidR="009D1C69" w:rsidRPr="00C9245B" w:rsidRDefault="00F26F23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пытов А.А.</w:t>
      </w:r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5828EE7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роверил</w:t>
      </w:r>
      <w:r w:rsidR="00F26F23">
        <w:rPr>
          <w:rFonts w:ascii="Times New Roman" w:hAnsi="Times New Roman" w:cs="Times New Roman"/>
          <w:sz w:val="24"/>
          <w:szCs w:val="24"/>
        </w:rPr>
        <w:t>: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70C6FD95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"/>
        <w:rPr>
          <w:rStyle w:val="Strong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Strong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Strong"/>
          <w:b w:val="0"/>
          <w:bCs w:val="0"/>
          <w:color w:val="auto"/>
        </w:rPr>
        <w:t>задачи</w:t>
      </w:r>
      <w:bookmarkEnd w:id="1"/>
    </w:p>
    <w:p w14:paraId="633BE52D" w14:textId="77777777" w:rsidR="00722A44" w:rsidRDefault="00722A44" w:rsidP="00722A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Реализовать построение стека через класс</w:t>
      </w:r>
    </w:p>
    <w:p w14:paraId="5ABC9B5C" w14:textId="689535BC" w:rsidR="00722A44" w:rsidRDefault="00722A44" w:rsidP="00722A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Написать консольное приложение для демонстрации работы программы</w:t>
      </w:r>
    </w:p>
    <w:p w14:paraId="3AA2800A" w14:textId="0BD3E31E" w:rsidR="005C3D65" w:rsidRPr="00722A44" w:rsidRDefault="005C3D65" w:rsidP="00722A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641E6D9A" w14:textId="77777777" w:rsidR="00722A44" w:rsidRDefault="00722A44" w:rsidP="00722A44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Cs w:val="23"/>
          <w:lang w:eastAsia="ru-RU"/>
        </w:rPr>
      </w:pPr>
      <w:r w:rsidRPr="00722A44">
        <w:rPr>
          <w:rFonts w:ascii="Times New Roman" w:eastAsia="Times New Roman" w:hAnsi="Times New Roman" w:cs="Times New Roman"/>
          <w:color w:val="000000"/>
          <w:szCs w:val="23"/>
          <w:lang w:eastAsia="ru-RU"/>
        </w:rPr>
        <w:t>Изучить динамическую структуру данных стек</w:t>
      </w:r>
    </w:p>
    <w:p w14:paraId="53869AED" w14:textId="3726D83B" w:rsidR="00722A44" w:rsidRPr="00722A44" w:rsidRDefault="00722A44" w:rsidP="00722A44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Cs w:val="23"/>
          <w:lang w:eastAsia="ru-RU"/>
        </w:rPr>
        <w:t>Создать класс и методы класса для организации стека</w:t>
      </w:r>
    </w:p>
    <w:p w14:paraId="7E75C9D9" w14:textId="3F3B61A9" w:rsidR="00A1481D" w:rsidRPr="00B7266E" w:rsidRDefault="00A1481D" w:rsidP="00A1481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B7266E">
        <w:rPr>
          <w:rFonts w:ascii="Times New Roman" w:hAnsi="Times New Roman" w:cs="Times New Roman"/>
        </w:rPr>
        <w:br w:type="page"/>
      </w:r>
    </w:p>
    <w:p w14:paraId="621A35FE" w14:textId="2912CD0B" w:rsidR="005C3D65" w:rsidRPr="00C9245B" w:rsidRDefault="00F51069" w:rsidP="005C3D65">
      <w:pPr>
        <w:pStyle w:val="a"/>
        <w:ind w:firstLine="0"/>
        <w:rPr>
          <w:color w:val="auto"/>
        </w:rPr>
      </w:pPr>
      <w:bookmarkStart w:id="2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2"/>
    </w:p>
    <w:p w14:paraId="143F575F" w14:textId="039F9F34" w:rsidR="005A35A2" w:rsidRDefault="00722A44" w:rsidP="00722A44">
      <w:pPr>
        <w:pStyle w:val="ListParagraph"/>
        <w:numPr>
          <w:ilvl w:val="0"/>
          <w:numId w:val="1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Cs w:val="23"/>
          <w:lang w:eastAsia="ru-RU"/>
        </w:rPr>
        <w:t>Создать стек через классы</w:t>
      </w:r>
    </w:p>
    <w:p w14:paraId="1DAB2F89" w14:textId="27370589" w:rsidR="00722A44" w:rsidRPr="00722A44" w:rsidRDefault="00722A44" w:rsidP="00722A44">
      <w:pPr>
        <w:pStyle w:val="ListParagraph"/>
        <w:numPr>
          <w:ilvl w:val="0"/>
          <w:numId w:val="1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Cs w:val="23"/>
          <w:lang w:eastAsia="ru-RU"/>
        </w:rPr>
        <w:t>Создать метод увеличения стека в 2 раза</w:t>
      </w:r>
    </w:p>
    <w:p w14:paraId="7608F22E" w14:textId="77777777" w:rsidR="005A35A2" w:rsidRPr="005A35A2" w:rsidRDefault="005A35A2" w:rsidP="005A35A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5C69F987" w14:textId="461299E2" w:rsidR="00AC43AF" w:rsidRDefault="00AC43AF" w:rsidP="00AC43AF">
      <w:pPr>
        <w:pStyle w:val="a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2D944222" w14:textId="68968C47" w:rsidR="00F51069" w:rsidRPr="00C9245B" w:rsidRDefault="00F51069" w:rsidP="00C31266">
      <w:pPr>
        <w:pStyle w:val="a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NormalWeb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4D5FCDCC" w:rsidR="00816C74" w:rsidRDefault="00FA6AAD" w:rsidP="00816C74">
      <w:pPr>
        <w:pStyle w:val="NormalWeb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722A44">
        <w:rPr>
          <w:color w:val="000000"/>
          <w:sz w:val="28"/>
          <w:szCs w:val="28"/>
        </w:rPr>
        <w:t xml:space="preserve">класса </w:t>
      </w:r>
    </w:p>
    <w:p w14:paraId="7D222418" w14:textId="77777777" w:rsidR="00722A44" w:rsidRDefault="00D2420B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="00722A44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722A44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722A44">
        <w:rPr>
          <w:rFonts w:ascii="Consolas" w:hAnsi="Consolas" w:cs="Consolas"/>
          <w:color w:val="2B91AF"/>
          <w:sz w:val="19"/>
          <w:szCs w:val="19"/>
        </w:rPr>
        <w:t>stack</w:t>
      </w:r>
      <w:proofErr w:type="spellEnd"/>
    </w:p>
    <w:p w14:paraId="21CFA01C" w14:textId="36844E9E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53E2186" w14:textId="6EE5C05D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2B98D2DE" w14:textId="56D0EA76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0DE698A" w14:textId="0D8C127D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sta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ev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5B5AA7D" w14:textId="35601189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;</w:t>
      </w:r>
    </w:p>
    <w:p w14:paraId="276FBC1E" w14:textId="149B181F" w:rsidR="00B7266E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 w:rsidR="00B7266E" w:rsidRPr="00722A44">
        <w:rPr>
          <w:rFonts w:ascii="Times New Roman" w:hAnsi="Times New Roman" w:cs="Times New Roman"/>
          <w:color w:val="000000"/>
          <w:sz w:val="28"/>
          <w:szCs w:val="19"/>
        </w:rPr>
        <w:t xml:space="preserve">Создание </w:t>
      </w:r>
      <w:r>
        <w:rPr>
          <w:rFonts w:ascii="Times New Roman" w:hAnsi="Times New Roman" w:cs="Times New Roman"/>
          <w:color w:val="000000"/>
          <w:sz w:val="28"/>
          <w:szCs w:val="19"/>
        </w:rPr>
        <w:t>контейнера</w:t>
      </w:r>
    </w:p>
    <w:p w14:paraId="72FB5D2A" w14:textId="4FC80B3E" w:rsidR="00FA6AAD" w:rsidRPr="00F26F23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2B91AF"/>
          <w:sz w:val="19"/>
          <w:szCs w:val="19"/>
        </w:rPr>
        <w:tab/>
      </w:r>
      <w:r w:rsidRPr="00722A44">
        <w:rPr>
          <w:rFonts w:ascii="Consolas" w:hAnsi="Consolas" w:cs="Consolas"/>
          <w:color w:val="2B91AF"/>
          <w:sz w:val="19"/>
          <w:szCs w:val="19"/>
        </w:rPr>
        <w:tab/>
      </w:r>
      <w:r w:rsidRPr="00722A44">
        <w:rPr>
          <w:rFonts w:ascii="Consolas" w:hAnsi="Consolas" w:cs="Consolas"/>
          <w:color w:val="2B91AF"/>
          <w:sz w:val="19"/>
          <w:szCs w:val="19"/>
        </w:rPr>
        <w:tab/>
      </w:r>
      <w:r w:rsidR="00722A44" w:rsidRPr="00F26F23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="00722A44" w:rsidRPr="00F26F23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="00722A44" w:rsidRPr="00F26F23">
        <w:rPr>
          <w:rFonts w:ascii="Consolas" w:hAnsi="Consolas" w:cs="Consolas"/>
          <w:color w:val="000000"/>
          <w:sz w:val="19"/>
          <w:szCs w:val="19"/>
          <w:lang w:val="en-US"/>
        </w:rPr>
        <w:t>sozd_</w:t>
      </w:r>
      <w:proofErr w:type="gramStart"/>
      <w:r w:rsidR="00722A44" w:rsidRPr="00F26F23">
        <w:rPr>
          <w:rFonts w:ascii="Consolas" w:hAnsi="Consolas" w:cs="Consolas"/>
          <w:color w:val="000000"/>
          <w:sz w:val="19"/>
          <w:szCs w:val="19"/>
          <w:lang w:val="en-US"/>
        </w:rPr>
        <w:t>stack</w:t>
      </w:r>
      <w:proofErr w:type="spellEnd"/>
      <w:r w:rsidR="00722A44" w:rsidRPr="00F26F2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="00722A44" w:rsidRPr="00F26F2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="00722A44" w:rsidRPr="00F26F2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722A44" w:rsidRPr="00F26F23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="00722A44" w:rsidRPr="00F26F2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D67C5FA" w14:textId="29DD9FCA" w:rsidR="00CE0064" w:rsidRPr="00B7266E" w:rsidRDefault="00722A44" w:rsidP="00722A44">
      <w:pPr>
        <w:pStyle w:val="ListParagraph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 печати стека</w:t>
      </w:r>
    </w:p>
    <w:p w14:paraId="2530C0E6" w14:textId="77777777" w:rsidR="00722A44" w:rsidRDefault="00B7266E" w:rsidP="00722A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5A35A2">
        <w:rPr>
          <w:rFonts w:ascii="Consolas" w:hAnsi="Consolas" w:cs="Consolas"/>
          <w:color w:val="0000FF"/>
          <w:sz w:val="19"/>
          <w:szCs w:val="19"/>
        </w:rPr>
        <w:tab/>
      </w:r>
      <w:r w:rsidRPr="005A35A2">
        <w:rPr>
          <w:rFonts w:ascii="Consolas" w:hAnsi="Consolas" w:cs="Consolas"/>
          <w:color w:val="0000FF"/>
          <w:sz w:val="19"/>
          <w:szCs w:val="19"/>
        </w:rPr>
        <w:tab/>
      </w:r>
      <w:r w:rsidRPr="005A35A2"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722A44"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 w:rsidR="00722A44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 w:rsidR="00722A44">
        <w:rPr>
          <w:rFonts w:ascii="Consolas" w:hAnsi="Consolas" w:cs="Consolas"/>
          <w:color w:val="000000"/>
          <w:sz w:val="19"/>
          <w:szCs w:val="19"/>
        </w:rPr>
        <w:t>print</w:t>
      </w:r>
      <w:proofErr w:type="spellEnd"/>
      <w:r w:rsidR="00722A44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 w:rsidR="00722A44">
        <w:rPr>
          <w:rFonts w:ascii="Consolas" w:hAnsi="Consolas" w:cs="Consolas"/>
          <w:color w:val="2B91AF"/>
          <w:sz w:val="19"/>
          <w:szCs w:val="19"/>
        </w:rPr>
        <w:t>stack</w:t>
      </w:r>
      <w:proofErr w:type="spellEnd"/>
      <w:r w:rsidR="00722A44">
        <w:rPr>
          <w:rFonts w:ascii="Consolas" w:hAnsi="Consolas" w:cs="Consolas"/>
          <w:color w:val="000000"/>
          <w:sz w:val="19"/>
          <w:szCs w:val="19"/>
        </w:rPr>
        <w:t xml:space="preserve">* </w:t>
      </w:r>
      <w:proofErr w:type="spellStart"/>
      <w:r w:rsidR="00722A44">
        <w:rPr>
          <w:rFonts w:ascii="Consolas" w:hAnsi="Consolas" w:cs="Consolas"/>
          <w:color w:val="808080"/>
          <w:sz w:val="19"/>
          <w:szCs w:val="19"/>
        </w:rPr>
        <w:t>top</w:t>
      </w:r>
      <w:proofErr w:type="spellEnd"/>
      <w:r w:rsidR="00722A44">
        <w:rPr>
          <w:rFonts w:ascii="Consolas" w:hAnsi="Consolas" w:cs="Consolas"/>
          <w:color w:val="000000"/>
          <w:sz w:val="19"/>
          <w:szCs w:val="19"/>
        </w:rPr>
        <w:t>)</w:t>
      </w:r>
    </w:p>
    <w:p w14:paraId="260AF6A8" w14:textId="5A65016F" w:rsidR="00803B6C" w:rsidRPr="00C9245B" w:rsidRDefault="00722A44" w:rsidP="00722A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 w:rsidRPr="00722A44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326223" w:rsidRPr="00722A44">
        <w:rPr>
          <w:rFonts w:ascii="Times New Roman" w:hAnsi="Times New Roman" w:cs="Times New Roman"/>
          <w:color w:val="000000"/>
          <w:sz w:val="28"/>
          <w:szCs w:val="28"/>
        </w:rPr>
        <w:t xml:space="preserve">Для решения задачи используются переменные: </w:t>
      </w:r>
    </w:p>
    <w:p w14:paraId="4A65C336" w14:textId="782291A1" w:rsidR="008225E8" w:rsidRPr="00D21FEF" w:rsidRDefault="008225E8" w:rsidP="00D21FE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целочисленных переменных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>для управления циклами, контроля размеров массивов и контроля длины строк</w:t>
      </w:r>
    </w:p>
    <w:p w14:paraId="6356C06A" w14:textId="77777777" w:rsidR="008E09C2" w:rsidRPr="008E09C2" w:rsidRDefault="00B6453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8E09C2"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="008E09C2"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8E09C2" w:rsidRPr="008E09C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="008E09C2"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</w:t>
      </w:r>
    </w:p>
    <w:p w14:paraId="12208976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5463D60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x;</w:t>
      </w:r>
    </w:p>
    <w:p w14:paraId="72AD469E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user_search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C290BF9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error = 0;</w:t>
      </w:r>
    </w:p>
    <w:p w14:paraId="03B79394" w14:textId="306AEB04" w:rsidR="008225E8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Указатели</w:t>
      </w:r>
    </w:p>
    <w:p w14:paraId="649C9FB1" w14:textId="489A97C1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3" w:name="_Toc57314748"/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data_base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67A72755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43E205" w14:textId="77777777" w:rsidR="008E09C2" w:rsidRPr="00722A44" w:rsidRDefault="008E09C2" w:rsidP="008E09C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key = </w:t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505B6589" w14:textId="4F4296A8" w:rsidR="00386991" w:rsidRPr="00B64532" w:rsidRDefault="003564C4" w:rsidP="008E09C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труктура для ввода и хранения названий городов, численности их населения</w:t>
      </w:r>
    </w:p>
    <w:p w14:paraId="7454CBFF" w14:textId="77777777" w:rsidR="008E09C2" w:rsidRPr="008E09C2" w:rsidRDefault="003564C4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FF"/>
          <w:sz w:val="19"/>
          <w:szCs w:val="19"/>
        </w:rPr>
        <w:tab/>
      </w:r>
      <w:r w:rsidR="008E09C2" w:rsidRPr="008E09C2">
        <w:rPr>
          <w:rFonts w:ascii="Consolas" w:hAnsi="Consolas" w:cs="Consolas"/>
          <w:color w:val="0000FF"/>
          <w:sz w:val="19"/>
          <w:szCs w:val="19"/>
          <w:lang w:val="en-US"/>
        </w:rPr>
        <w:t>struct</w:t>
      </w:r>
      <w:r w:rsidR="008E09C2"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8E09C2"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</w:p>
    <w:p w14:paraId="7422E86D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A3B81EC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fio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7F44354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cardnum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0C7CC73" w14:textId="77777777" w:rsidR="008E09C2" w:rsidRPr="00F26F23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F26F23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F26F2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F26F23">
        <w:rPr>
          <w:rFonts w:ascii="Consolas" w:hAnsi="Consolas" w:cs="Consolas"/>
          <w:color w:val="000000"/>
          <w:sz w:val="19"/>
          <w:szCs w:val="19"/>
          <w:lang w:val="en-US"/>
        </w:rPr>
        <w:t>summ</w:t>
      </w:r>
      <w:proofErr w:type="spellEnd"/>
      <w:r w:rsidRPr="00F26F2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F7762E4" w14:textId="77777777" w:rsid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28764035" w14:textId="3833D840" w:rsidR="00386991" w:rsidRPr="00386991" w:rsidRDefault="008225E8" w:rsidP="003564C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291C5A82" w14:textId="77777777" w:rsidR="008E09C2" w:rsidRDefault="008E09C2" w:rsidP="0038699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et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F1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x.fi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F6500F1" w14:textId="3FC8F588" w:rsidR="00386991" w:rsidRDefault="008225E8" w:rsidP="0038699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3DE1577C" w14:textId="7CBCD3A2" w:rsidR="008E09C2" w:rsidRPr="008E09C2" w:rsidRDefault="008E09C2" w:rsidP="008E09C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color w:val="000000"/>
          <w:szCs w:val="28"/>
          <w:lang w:val="en-US"/>
        </w:rPr>
      </w:pP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A31515"/>
          <w:sz w:val="19"/>
          <w:szCs w:val="19"/>
          <w:lang w:val="en-US"/>
        </w:rPr>
        <w:t>":   "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[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063E210" w14:textId="08E60E3C" w:rsidR="00CE0064" w:rsidRPr="00CE0064" w:rsidRDefault="00E751ED" w:rsidP="00CE006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Для решения задачи будут использованы циклы</w:t>
      </w:r>
      <w:r w:rsidR="00CE0064">
        <w:rPr>
          <w:rFonts w:ascii="Times New Roman" w:hAnsi="Times New Roman" w:cs="Times New Roman"/>
          <w:color w:val="000000"/>
          <w:szCs w:val="28"/>
        </w:rPr>
        <w:t>. Например, цикл</w:t>
      </w:r>
      <w:r w:rsidR="00B64532">
        <w:rPr>
          <w:rFonts w:ascii="Times New Roman" w:hAnsi="Times New Roman" w:cs="Times New Roman"/>
          <w:color w:val="000000"/>
          <w:szCs w:val="28"/>
        </w:rPr>
        <w:t xml:space="preserve"> для </w:t>
      </w:r>
      <w:r w:rsidR="003564C4">
        <w:rPr>
          <w:rFonts w:ascii="Times New Roman" w:hAnsi="Times New Roman" w:cs="Times New Roman"/>
          <w:color w:val="000000"/>
          <w:szCs w:val="28"/>
        </w:rPr>
        <w:t>ввода информации в структуры</w:t>
      </w:r>
    </w:p>
    <w:p w14:paraId="7EC1A30D" w14:textId="77777777" w:rsidR="003564C4" w:rsidRPr="003564C4" w:rsidRDefault="00B64532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B648B">
        <w:rPr>
          <w:rFonts w:ascii="Consolas" w:hAnsi="Consolas" w:cs="Consolas"/>
          <w:color w:val="0000FF"/>
          <w:sz w:val="19"/>
          <w:szCs w:val="19"/>
        </w:rPr>
        <w:tab/>
      </w:r>
      <w:bookmarkStart w:id="4" w:name="_Toc57314749"/>
      <w:bookmarkEnd w:id="3"/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599353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9C476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Город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36BA63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name;</w:t>
      </w:r>
    </w:p>
    <w:p w14:paraId="73D357A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Численость</w:t>
      </w:r>
      <w:proofErr w:type="spellEnd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аселения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D58D5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9AC9AFF" w14:textId="549AF706" w:rsidR="00B64532" w:rsidRPr="008B648B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66DFCD3" w14:textId="0C7FDDDD" w:rsidR="00B64532" w:rsidRDefault="003564C4" w:rsidP="003564C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Для защиты от случайных ошибок используются циклы на корректный ввод информации</w:t>
      </w:r>
    </w:p>
    <w:p w14:paraId="5A09E922" w14:textId="0DCA6B2C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lt; 1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941B696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9066E48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кол-во городов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6C1BF8A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51DDBC84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06F293A" w14:textId="4295F450" w:rsidR="003564C4" w:rsidRPr="005A35A2" w:rsidRDefault="003564C4" w:rsidP="003564C4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E212616" w14:textId="77777777" w:rsidR="003564C4" w:rsidRPr="005A35A2" w:rsidRDefault="003564C4" w:rsidP="003564C4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7F72185D" w14:textId="34A4B785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ab/>
        <w:t>whil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menu !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r w:rsidRPr="00F26F23">
        <w:rPr>
          <w:rFonts w:ascii="Consolas" w:hAnsi="Consolas" w:cs="Consolas"/>
          <w:color w:val="000000"/>
          <w:sz w:val="19"/>
          <w:szCs w:val="19"/>
          <w:lang w:val="en-US"/>
        </w:rPr>
        <w:t xml:space="preserve">1 &amp;&amp; 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menu</w:t>
      </w:r>
      <w:r w:rsidRPr="00F26F23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r>
        <w:rPr>
          <w:rFonts w:ascii="Consolas" w:hAnsi="Consolas" w:cs="Consolas"/>
          <w:color w:val="000000"/>
          <w:sz w:val="19"/>
          <w:szCs w:val="19"/>
        </w:rPr>
        <w:t>2)</w:t>
      </w:r>
    </w:p>
    <w:p w14:paraId="571DB181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92F764F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ыбери метод сортировки: \n 1. Хоара \n 2. Шелла \n Ввод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CDA8360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;</w:t>
      </w:r>
    </w:p>
    <w:p w14:paraId="6488E53F" w14:textId="05EEC914" w:rsidR="00B64532" w:rsidRPr="005A35A2" w:rsidRDefault="003564C4" w:rsidP="003564C4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2CF7D5F" w14:textId="77777777" w:rsidR="00B64532" w:rsidRPr="005A35A2" w:rsidRDefault="00B64532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C0DAB2" w14:textId="77777777" w:rsidR="00B64532" w:rsidRPr="005A35A2" w:rsidRDefault="00B64532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92A9AB" w14:textId="77777777" w:rsidR="00B64532" w:rsidRPr="005A35A2" w:rsidRDefault="00B64532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83D825" w14:textId="77777777" w:rsidR="00B64532" w:rsidRPr="005A35A2" w:rsidRDefault="00B64532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49243F4" w14:textId="77777777" w:rsidR="00B64532" w:rsidRPr="005A35A2" w:rsidRDefault="00B64532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45C0F5" w14:textId="77777777" w:rsidR="00B64532" w:rsidRPr="005A35A2" w:rsidRDefault="00B64532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2B27799" w14:textId="77777777" w:rsidR="003564C4" w:rsidRPr="005A35A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3A2F66E" w14:textId="77777777" w:rsidR="003564C4" w:rsidRPr="005A35A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7DD4CF98" w14:textId="77777777" w:rsidR="003564C4" w:rsidRPr="005A35A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82D012A" w14:textId="77777777" w:rsidR="003564C4" w:rsidRPr="005A35A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21928758" w14:textId="77777777" w:rsidR="003564C4" w:rsidRPr="005A35A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0D5F01B4" w14:textId="77777777" w:rsidR="003564C4" w:rsidRPr="005A35A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0D11BDA" w14:textId="77777777" w:rsidR="003564C4" w:rsidRPr="005A35A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41263C48" w14:textId="77777777" w:rsidR="003564C4" w:rsidRPr="005A35A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72E377EF" w14:textId="77777777" w:rsidR="003564C4" w:rsidRPr="005A35A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B7D0D9A" w14:textId="77777777" w:rsidR="003564C4" w:rsidRPr="005A35A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277F9780" w14:textId="77777777" w:rsidR="003564C4" w:rsidRPr="005A35A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4E3D912" w14:textId="77777777" w:rsidR="003564C4" w:rsidRPr="005A35A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40B83FF" w14:textId="77777777" w:rsidR="003564C4" w:rsidRPr="005A35A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8D39C2A" w14:textId="77777777" w:rsidR="003564C4" w:rsidRPr="005A35A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091AB886" w14:textId="77777777" w:rsidR="003564C4" w:rsidRPr="005A35A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125A82C" w14:textId="77777777" w:rsidR="003564C4" w:rsidRPr="005A35A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B51300A" w14:textId="77777777" w:rsidR="005A35A2" w:rsidRDefault="005A35A2" w:rsidP="00BD2364">
      <w:pPr>
        <w:pStyle w:val="1"/>
        <w:rPr>
          <w:rFonts w:asciiTheme="minorHAnsi" w:eastAsiaTheme="minorHAnsi" w:hAnsiTheme="minorHAnsi" w:cstheme="minorBidi"/>
          <w:color w:val="000000"/>
          <w:lang w:val="en-US"/>
        </w:rPr>
      </w:pPr>
    </w:p>
    <w:p w14:paraId="6FF4DCE8" w14:textId="77777777" w:rsidR="00722A44" w:rsidRDefault="00722A44" w:rsidP="00722A44">
      <w:pPr>
        <w:pStyle w:val="Heading2"/>
        <w:rPr>
          <w:lang w:val="en-US"/>
        </w:rPr>
      </w:pPr>
    </w:p>
    <w:p w14:paraId="1FCBAB77" w14:textId="77777777" w:rsidR="00722A44" w:rsidRDefault="00722A44" w:rsidP="00722A44">
      <w:pPr>
        <w:rPr>
          <w:lang w:val="en-US"/>
        </w:rPr>
      </w:pPr>
    </w:p>
    <w:p w14:paraId="637DBF62" w14:textId="77777777" w:rsidR="00722A44" w:rsidRDefault="00722A44" w:rsidP="00722A44">
      <w:pPr>
        <w:rPr>
          <w:lang w:val="en-US"/>
        </w:rPr>
      </w:pPr>
    </w:p>
    <w:p w14:paraId="6A23F38E" w14:textId="77777777" w:rsidR="00722A44" w:rsidRDefault="00722A44" w:rsidP="00722A44">
      <w:pPr>
        <w:rPr>
          <w:lang w:val="en-US"/>
        </w:rPr>
      </w:pPr>
    </w:p>
    <w:p w14:paraId="00439071" w14:textId="77777777" w:rsidR="00722A44" w:rsidRDefault="00722A44" w:rsidP="00722A44">
      <w:pPr>
        <w:rPr>
          <w:lang w:val="en-US"/>
        </w:rPr>
      </w:pPr>
    </w:p>
    <w:p w14:paraId="3B08EA36" w14:textId="77777777" w:rsidR="00722A44" w:rsidRDefault="00722A44" w:rsidP="00722A44">
      <w:pPr>
        <w:rPr>
          <w:lang w:val="en-US"/>
        </w:rPr>
      </w:pPr>
    </w:p>
    <w:p w14:paraId="600DE512" w14:textId="77777777" w:rsidR="00722A44" w:rsidRPr="00722A44" w:rsidRDefault="00722A44" w:rsidP="00722A44">
      <w:pPr>
        <w:rPr>
          <w:lang w:val="en-US"/>
        </w:rPr>
      </w:pPr>
    </w:p>
    <w:p w14:paraId="7359349E" w14:textId="768E212E" w:rsidR="005601E3" w:rsidRPr="00C9245B" w:rsidRDefault="005601E3" w:rsidP="00BD2364">
      <w:pPr>
        <w:pStyle w:val="1"/>
        <w:rPr>
          <w:lang w:val="en-US"/>
        </w:rPr>
      </w:pPr>
      <w:r w:rsidRPr="00C9245B">
        <w:lastRenderedPageBreak/>
        <w:t>Код</w:t>
      </w:r>
      <w:bookmarkEnd w:id="4"/>
    </w:p>
    <w:p w14:paraId="3FCEC981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7B15403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94D5C7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a;</w:t>
      </w:r>
    </w:p>
    <w:p w14:paraId="27E11D05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2230FE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</w:p>
    <w:p w14:paraId="1626B90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695621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0BE1ED32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755557E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* 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61A105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10F2725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01A2490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sozd_</w:t>
      </w:r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stack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5F98CC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19B117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0)</w:t>
      </w:r>
    </w:p>
    <w:p w14:paraId="04FA44F9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034BB28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6F008A"/>
          <w:sz w:val="19"/>
          <w:szCs w:val="19"/>
          <w:lang w:val="en-US"/>
        </w:rPr>
        <w:t>NULL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1FCB7EF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72933D3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2B603F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* top, * p;</w:t>
      </w:r>
    </w:p>
    <w:p w14:paraId="0BC3CEB0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top = </w:t>
      </w:r>
      <w:r w:rsidRPr="00722A44">
        <w:rPr>
          <w:rFonts w:ascii="Consolas" w:hAnsi="Consolas" w:cs="Consolas"/>
          <w:color w:val="6F008A"/>
          <w:sz w:val="19"/>
          <w:szCs w:val="19"/>
          <w:lang w:val="en-US"/>
        </w:rPr>
        <w:t>NULL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1DCFE3E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p = </w:t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612753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D2810B4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элементы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515B30B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a;</w:t>
      </w:r>
    </w:p>
    <w:p w14:paraId="7C8264D0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-&gt;data = a;</w:t>
      </w:r>
    </w:p>
    <w:p w14:paraId="31628C21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p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722A44">
        <w:rPr>
          <w:rFonts w:ascii="Consolas" w:hAnsi="Consolas" w:cs="Consolas"/>
          <w:color w:val="6F008A"/>
          <w:sz w:val="19"/>
          <w:szCs w:val="19"/>
          <w:lang w:val="en-US"/>
        </w:rPr>
        <w:t>NULL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CA69E8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top = p;</w:t>
      </w:r>
    </w:p>
    <w:p w14:paraId="0F1CD1B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FA68BE2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2;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= 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351499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0814D0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h = </w:t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B749BDF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8C98C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a;</w:t>
      </w:r>
    </w:p>
    <w:p w14:paraId="73CE9B67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h-&gt;data = a;</w:t>
      </w:r>
    </w:p>
    <w:p w14:paraId="582CC1C4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h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top;</w:t>
      </w:r>
    </w:p>
    <w:p w14:paraId="48126614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top = h;</w:t>
      </w:r>
    </w:p>
    <w:p w14:paraId="04E2D9FF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DD1BF1E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top;</w:t>
      </w:r>
    </w:p>
    <w:p w14:paraId="429D8D35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13F03A5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97B9F2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int(</w:t>
      </w:r>
      <w:proofErr w:type="gramEnd"/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top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696005F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3992ED9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top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</w:t>
      </w:r>
      <w:r w:rsidRPr="00722A44">
        <w:rPr>
          <w:rFonts w:ascii="Consolas" w:hAnsi="Consolas" w:cs="Consolas"/>
          <w:color w:val="6F008A"/>
          <w:sz w:val="19"/>
          <w:szCs w:val="19"/>
          <w:lang w:val="en-US"/>
        </w:rPr>
        <w:t>NULL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6A7423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9A48D99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Стек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уст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8D92150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CDFE821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4D933A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7BA026B8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9FA6DDC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p = 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top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7556511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131658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 !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r w:rsidRPr="00722A44">
        <w:rPr>
          <w:rFonts w:ascii="Consolas" w:hAnsi="Consolas" w:cs="Consolas"/>
          <w:color w:val="6F008A"/>
          <w:sz w:val="19"/>
          <w:szCs w:val="19"/>
          <w:lang w:val="en-US"/>
        </w:rPr>
        <w:t>NULL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14CE74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E51D9FF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p-&gt;data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524FCD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p = p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7052E42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CCC6581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85EE34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B42C7D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BF9EFF5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E7743D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add(</w:t>
      </w:r>
      <w:proofErr w:type="gramEnd"/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&amp; 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first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072BE5E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CFDCA28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p = 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first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F41283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h = </w:t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1B17F7C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746AEC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элемент для добавления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A36C663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h-&gt;data;</w:t>
      </w:r>
    </w:p>
    <w:p w14:paraId="326597F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h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p;</w:t>
      </w:r>
    </w:p>
    <w:p w14:paraId="7E838397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first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h;</w:t>
      </w:r>
    </w:p>
    <w:p w14:paraId="165C462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FBD0E1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(p-&gt;</w:t>
      </w:r>
      <w:proofErr w:type="spellStart"/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!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r w:rsidRPr="00722A44">
        <w:rPr>
          <w:rFonts w:ascii="Consolas" w:hAnsi="Consolas" w:cs="Consolas"/>
          <w:color w:val="6F008A"/>
          <w:sz w:val="19"/>
          <w:szCs w:val="19"/>
          <w:lang w:val="en-US"/>
        </w:rPr>
        <w:t>NULL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38946F8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4745C0F" w14:textId="77777777" w:rsidR="00722A44" w:rsidRPr="00F26F23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F26F23">
        <w:rPr>
          <w:rFonts w:ascii="Consolas" w:hAnsi="Consolas" w:cs="Consolas"/>
          <w:color w:val="000000"/>
          <w:sz w:val="19"/>
          <w:szCs w:val="19"/>
        </w:rPr>
        <w:t xml:space="preserve">* 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h</w:t>
      </w:r>
      <w:r w:rsidRPr="00F26F23">
        <w:rPr>
          <w:rFonts w:ascii="Consolas" w:hAnsi="Consolas" w:cs="Consolas"/>
          <w:color w:val="000000"/>
          <w:sz w:val="19"/>
          <w:szCs w:val="19"/>
        </w:rPr>
        <w:t xml:space="preserve"> = </w:t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F26F23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F26F23">
        <w:rPr>
          <w:rFonts w:ascii="Consolas" w:hAnsi="Consolas" w:cs="Consolas"/>
          <w:color w:val="000000"/>
          <w:sz w:val="19"/>
          <w:szCs w:val="19"/>
        </w:rPr>
        <w:t>;</w:t>
      </w:r>
    </w:p>
    <w:p w14:paraId="4EFC5542" w14:textId="77777777" w:rsidR="00722A44" w:rsidRPr="00F26F23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15FAC74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F26F23">
        <w:rPr>
          <w:rFonts w:ascii="Consolas" w:hAnsi="Consolas" w:cs="Consolas"/>
          <w:color w:val="000000"/>
          <w:sz w:val="19"/>
          <w:szCs w:val="19"/>
        </w:rPr>
        <w:tab/>
      </w:r>
      <w:r w:rsidRPr="00F26F23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элемент для добавления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E67B210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h-&gt;data;</w:t>
      </w:r>
    </w:p>
    <w:p w14:paraId="3B26D413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h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p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BA2A29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p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h;</w:t>
      </w:r>
    </w:p>
    <w:p w14:paraId="09442B7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7450978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(p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-&gt;</w:t>
      </w:r>
      <w:proofErr w:type="spellStart"/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!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r w:rsidRPr="00722A44">
        <w:rPr>
          <w:rFonts w:ascii="Consolas" w:hAnsi="Consolas" w:cs="Consolas"/>
          <w:color w:val="6F008A"/>
          <w:sz w:val="19"/>
          <w:szCs w:val="19"/>
          <w:lang w:val="en-US"/>
        </w:rPr>
        <w:t>NULL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E88F6C4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76FA38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p = p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0E25D13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7195753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237F88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{</w:t>
      </w:r>
    </w:p>
    <w:p w14:paraId="3846F431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p = p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512D3C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E53007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1467FAC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89CAF2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DF8DB9E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main(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F0DEB73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40E9DAE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722A44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"Rus"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FC3DC4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те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-</w:t>
      </w:r>
      <w:r>
        <w:rPr>
          <w:rFonts w:ascii="Consolas" w:hAnsi="Consolas" w:cs="Consolas"/>
          <w:color w:val="A31515"/>
          <w:sz w:val="19"/>
          <w:szCs w:val="19"/>
        </w:rPr>
        <w:t>во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ов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7E64EE2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n;</w:t>
      </w:r>
    </w:p>
    <w:p w14:paraId="396D0BB2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n;</w:t>
      </w:r>
    </w:p>
    <w:p w14:paraId="27666C1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s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sozd_stack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(n);</w:t>
      </w:r>
    </w:p>
    <w:p w14:paraId="1F4E0361" w14:textId="77777777" w:rsidR="00722A44" w:rsidRPr="00F26F23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F26F23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F26F2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26F23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F26F2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26F2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Стек</w:t>
      </w:r>
      <w:r w:rsidRPr="00F26F23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F26F2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EE4633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26F2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int(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s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ABF6A61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add(</w:t>
      </w:r>
      <w:proofErr w:type="spellStart"/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s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, n);</w:t>
      </w:r>
    </w:p>
    <w:p w14:paraId="4C6101E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093B026" w14:textId="77777777" w:rsidR="00722A44" w:rsidRPr="00F26F23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F26F23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F26F2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26F23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F26F2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26F2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ённый</w:t>
      </w:r>
      <w:r w:rsidRPr="00F26F23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тек</w:t>
      </w:r>
      <w:r w:rsidRPr="00F26F23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F26F2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CD96D7B" w14:textId="77777777" w:rsidR="00722A44" w:rsidRPr="00F26F23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26F23">
        <w:rPr>
          <w:rFonts w:ascii="Consolas" w:hAnsi="Consolas" w:cs="Consolas"/>
          <w:color w:val="000000"/>
          <w:sz w:val="19"/>
          <w:szCs w:val="19"/>
          <w:lang w:val="en-US"/>
        </w:rPr>
        <w:tab/>
        <w:t>print(</w:t>
      </w:r>
      <w:proofErr w:type="spellStart"/>
      <w:r w:rsidRPr="00F26F23">
        <w:rPr>
          <w:rFonts w:ascii="Consolas" w:hAnsi="Consolas" w:cs="Consolas"/>
          <w:color w:val="000000"/>
          <w:sz w:val="19"/>
          <w:szCs w:val="19"/>
          <w:lang w:val="en-US"/>
        </w:rPr>
        <w:t>st</w:t>
      </w:r>
      <w:proofErr w:type="spellEnd"/>
      <w:r w:rsidRPr="00F26F2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C49F30E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F26F2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14:paraId="7BFE4529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4B0375E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7490C8E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87383A5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28E2588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242D561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900D78E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05A6350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6A0D027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25E24B5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0B32AF7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4841F33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BAD965B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D6E0F0E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244586F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3019E0C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01918CA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DD8BC79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F3CD86A" w14:textId="4DFDA558" w:rsidR="00897565" w:rsidRPr="00897565" w:rsidRDefault="004C7AC6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5A35A2"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t xml:space="preserve"> </w:t>
      </w:r>
    </w:p>
    <w:p w14:paraId="5F2079B0" w14:textId="525F485C" w:rsidR="00F96D8B" w:rsidRPr="00CB440C" w:rsidRDefault="00F96D8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4FA1E388" wp14:editId="1D975AFD">
            <wp:extent cx="5935980" cy="8199120"/>
            <wp:effectExtent l="0" t="0" r="7620" b="0"/>
            <wp:docPr id="2" name="Рисунок 2" descr="C:\Users\kna-0\AppData\Local\Microsoft\Windows\INetCache\Content.Word\Диаграмма без названия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kna-0\AppData\Local\Microsoft\Windows\INetCache\Content.Word\Диаграмма без названия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819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815D2A" w14:textId="77777777" w:rsidR="00F96D8B" w:rsidRDefault="00F96D8B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EDFE973" w14:textId="77777777" w:rsidR="00F96D8B" w:rsidRDefault="00F96D8B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61C14C88" w:rsidR="00815331" w:rsidRPr="00F96D8B" w:rsidRDefault="00722A44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722A44">
        <w:rPr>
          <w:rFonts w:ascii="Times New Roman" w:hAnsi="Times New Roman" w:cs="Times New Roman"/>
          <w:noProof/>
          <w:color w:val="000000"/>
          <w:sz w:val="28"/>
          <w:szCs w:val="28"/>
        </w:rPr>
        <w:drawing>
          <wp:inline distT="0" distB="0" distL="0" distR="0" wp14:anchorId="69C30745" wp14:editId="79FAC7D1">
            <wp:extent cx="5121084" cy="1318374"/>
            <wp:effectExtent l="0" t="0" r="381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21084" cy="1318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C13AE5" w14:textId="77777777" w:rsidR="00940973" w:rsidRDefault="00940973" w:rsidP="009D1C69">
      <w:pPr>
        <w:spacing w:after="0" w:line="240" w:lineRule="auto"/>
      </w:pPr>
      <w:r>
        <w:separator/>
      </w:r>
    </w:p>
  </w:endnote>
  <w:endnote w:type="continuationSeparator" w:id="0">
    <w:p w14:paraId="61517419" w14:textId="77777777" w:rsidR="00940973" w:rsidRDefault="00940973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9E8F67" w14:textId="594EC016" w:rsidR="00C663E4" w:rsidRPr="009D1C69" w:rsidRDefault="00C663E4" w:rsidP="009D1C69">
    <w:pPr>
      <w:pStyle w:val="Footer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9AD2CD" w14:textId="77777777" w:rsidR="00940973" w:rsidRDefault="00940973" w:rsidP="009D1C69">
      <w:pPr>
        <w:spacing w:after="0" w:line="240" w:lineRule="auto"/>
      </w:pPr>
      <w:r>
        <w:separator/>
      </w:r>
    </w:p>
  </w:footnote>
  <w:footnote w:type="continuationSeparator" w:id="0">
    <w:p w14:paraId="6D856E00" w14:textId="77777777" w:rsidR="00940973" w:rsidRDefault="00940973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6E59C0"/>
    <w:multiLevelType w:val="hybridMultilevel"/>
    <w:tmpl w:val="328A59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D76846B4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3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oFAFyfeYktAAAA"/>
  </w:docVars>
  <w:rsids>
    <w:rsidRoot w:val="00C7382A"/>
    <w:rsid w:val="00007063"/>
    <w:rsid w:val="0001694A"/>
    <w:rsid w:val="00043109"/>
    <w:rsid w:val="000A3ACE"/>
    <w:rsid w:val="001A05C5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907C5"/>
    <w:rsid w:val="00290DE2"/>
    <w:rsid w:val="002B4670"/>
    <w:rsid w:val="002C1EBC"/>
    <w:rsid w:val="00326223"/>
    <w:rsid w:val="00327E24"/>
    <w:rsid w:val="003564C4"/>
    <w:rsid w:val="00370102"/>
    <w:rsid w:val="00386991"/>
    <w:rsid w:val="003876B8"/>
    <w:rsid w:val="003B31F8"/>
    <w:rsid w:val="003E5CA2"/>
    <w:rsid w:val="003F0B9C"/>
    <w:rsid w:val="003F31E1"/>
    <w:rsid w:val="00401E8C"/>
    <w:rsid w:val="00475B60"/>
    <w:rsid w:val="004C7AC6"/>
    <w:rsid w:val="004E17FE"/>
    <w:rsid w:val="00526CF5"/>
    <w:rsid w:val="00555B49"/>
    <w:rsid w:val="005601E3"/>
    <w:rsid w:val="0059312E"/>
    <w:rsid w:val="005A35A2"/>
    <w:rsid w:val="005B0FB0"/>
    <w:rsid w:val="005C3D65"/>
    <w:rsid w:val="00624F18"/>
    <w:rsid w:val="00645771"/>
    <w:rsid w:val="006D37C6"/>
    <w:rsid w:val="006E7FF1"/>
    <w:rsid w:val="006F3F17"/>
    <w:rsid w:val="0070623A"/>
    <w:rsid w:val="00722A44"/>
    <w:rsid w:val="00730CC6"/>
    <w:rsid w:val="00752454"/>
    <w:rsid w:val="00752E84"/>
    <w:rsid w:val="00790211"/>
    <w:rsid w:val="007B6408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40973"/>
    <w:rsid w:val="009811D6"/>
    <w:rsid w:val="00987DA2"/>
    <w:rsid w:val="009C0BC6"/>
    <w:rsid w:val="009C5540"/>
    <w:rsid w:val="009D1C69"/>
    <w:rsid w:val="009D7738"/>
    <w:rsid w:val="00A1481D"/>
    <w:rsid w:val="00A33FFD"/>
    <w:rsid w:val="00A52109"/>
    <w:rsid w:val="00A81B69"/>
    <w:rsid w:val="00AC0445"/>
    <w:rsid w:val="00AC43AF"/>
    <w:rsid w:val="00AF7B36"/>
    <w:rsid w:val="00B40395"/>
    <w:rsid w:val="00B507AB"/>
    <w:rsid w:val="00B52393"/>
    <w:rsid w:val="00B53276"/>
    <w:rsid w:val="00B54525"/>
    <w:rsid w:val="00B62372"/>
    <w:rsid w:val="00B64532"/>
    <w:rsid w:val="00B7266E"/>
    <w:rsid w:val="00BB3976"/>
    <w:rsid w:val="00BC3E40"/>
    <w:rsid w:val="00BD2364"/>
    <w:rsid w:val="00BE311B"/>
    <w:rsid w:val="00C05166"/>
    <w:rsid w:val="00C31266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E751ED"/>
    <w:rsid w:val="00ED0E5B"/>
    <w:rsid w:val="00ED695C"/>
    <w:rsid w:val="00F26F23"/>
    <w:rsid w:val="00F51069"/>
    <w:rsid w:val="00F96D8B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C69"/>
  </w:style>
  <w:style w:type="paragraph" w:styleId="Footer">
    <w:name w:val="footer"/>
    <w:basedOn w:val="Normal"/>
    <w:link w:val="FooterChar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C69"/>
  </w:style>
  <w:style w:type="character" w:customStyle="1" w:styleId="Heading1Char">
    <w:name w:val="Heading 1 Char"/>
    <w:basedOn w:val="DefaultParagraphFont"/>
    <w:link w:val="Heading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F7B36"/>
    <w:pPr>
      <w:outlineLvl w:val="9"/>
    </w:pPr>
    <w:rPr>
      <w:lang w:eastAsia="ru-RU"/>
    </w:rPr>
  </w:style>
  <w:style w:type="paragraph" w:styleId="TOC1">
    <w:name w:val="toc 1"/>
    <w:basedOn w:val="Normal"/>
    <w:next w:val="Normal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Hyperlink">
    <w:name w:val="Hyperlink"/>
    <w:basedOn w:val="DefaultParagraphFont"/>
    <w:uiPriority w:val="99"/>
    <w:unhideWhenUsed/>
    <w:rsid w:val="00AF7B3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Strong">
    <w:name w:val="Strong"/>
    <w:basedOn w:val="DefaultParagraphFont"/>
    <w:uiPriority w:val="22"/>
    <w:qFormat/>
    <w:rsid w:val="005C3D65"/>
    <w:rPr>
      <w:b/>
      <w:bCs/>
    </w:rPr>
  </w:style>
  <w:style w:type="paragraph" w:customStyle="1" w:styleId="a">
    <w:name w:val="Заголок"/>
    <w:basedOn w:val="Heading1"/>
    <w:link w:val="a0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0">
    <w:name w:val="Заголок Знак"/>
    <w:basedOn w:val="Heading1Char"/>
    <w:link w:val="a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NormalWeb">
    <w:name w:val="Normal (Web)"/>
    <w:basedOn w:val="Normal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Стиль1"/>
    <w:basedOn w:val="Heading2"/>
    <w:next w:val="Heading2"/>
    <w:link w:val="10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BD2364"/>
    <w:pPr>
      <w:spacing w:after="100"/>
      <w:ind w:left="220"/>
    </w:pPr>
  </w:style>
  <w:style w:type="paragraph" w:styleId="Subtitle">
    <w:name w:val="Subtitle"/>
    <w:basedOn w:val="Normal"/>
    <w:next w:val="Normal"/>
    <w:link w:val="SubtitleChar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0">
    <w:name w:val="Стиль1 Знак"/>
    <w:basedOn w:val="DefaultParagraphFont"/>
    <w:link w:val="1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51</TotalTime>
  <Pages>8</Pages>
  <Words>553</Words>
  <Characters>3155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Microsoft Office User</cp:lastModifiedBy>
  <cp:revision>45</cp:revision>
  <cp:lastPrinted>2020-12-03T14:51:00Z</cp:lastPrinted>
  <dcterms:created xsi:type="dcterms:W3CDTF">2020-11-26T11:28:00Z</dcterms:created>
  <dcterms:modified xsi:type="dcterms:W3CDTF">2021-06-20T18:10:00Z</dcterms:modified>
</cp:coreProperties>
</file>